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4ED07" w14:textId="77777777" w:rsidR="0068155A" w:rsidRDefault="0068155A" w:rsidP="0068155A">
      <w:pPr>
        <w:jc w:val="both"/>
      </w:pPr>
    </w:p>
    <w:p w14:paraId="0126327D" w14:textId="77777777" w:rsidR="0068155A" w:rsidRDefault="0068155A" w:rsidP="0068155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FORMACJA O WYNIKU KONKURSU</w:t>
      </w:r>
    </w:p>
    <w:p w14:paraId="316B8C26" w14:textId="77777777" w:rsidR="0068155A" w:rsidRDefault="0068155A" w:rsidP="0068155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 trybie art. 119 ustawy z dnia 20.07.2018 r. - Prawo o szkolnictwie wyższym i nauce (Dz.U. z 2018 r., poz. 1668 ze zm.)</w:t>
      </w:r>
    </w:p>
    <w:p w14:paraId="05EC6421" w14:textId="77777777" w:rsidR="0068155A" w:rsidRDefault="0068155A" w:rsidP="0068155A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8C9E831" w14:textId="77777777" w:rsidR="00AC03C3" w:rsidRDefault="00AB6A09" w:rsidP="00FF611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onkurs na stanowisko: asystent </w:t>
      </w:r>
    </w:p>
    <w:p w14:paraId="54DD89B6" w14:textId="77777777" w:rsidR="0068155A" w:rsidRDefault="0068155A" w:rsidP="00FF611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grupie pracowników</w:t>
      </w:r>
      <w:r w:rsidR="00FF611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6A09">
        <w:rPr>
          <w:rFonts w:ascii="Times New Roman" w:hAnsi="Times New Roman" w:cs="Times New Roman"/>
          <w:sz w:val="24"/>
          <w:szCs w:val="24"/>
        </w:rPr>
        <w:t>badawcz</w:t>
      </w:r>
      <w:r w:rsidR="00AC03C3">
        <w:rPr>
          <w:rFonts w:ascii="Times New Roman" w:hAnsi="Times New Roman" w:cs="Times New Roman"/>
          <w:sz w:val="24"/>
          <w:szCs w:val="24"/>
        </w:rPr>
        <w:t>o</w:t>
      </w:r>
      <w:r w:rsidR="002D48D9">
        <w:rPr>
          <w:rFonts w:ascii="Times New Roman" w:hAnsi="Times New Roman" w:cs="Times New Roman"/>
          <w:sz w:val="24"/>
          <w:szCs w:val="24"/>
        </w:rPr>
        <w:t>-dydaktycznych</w:t>
      </w:r>
    </w:p>
    <w:p w14:paraId="51F8EE79" w14:textId="77777777" w:rsidR="00FF6116" w:rsidRDefault="0068155A" w:rsidP="00FF611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ednostka organizacyjna zatrudniająca: </w:t>
      </w:r>
    </w:p>
    <w:p w14:paraId="55E16C40" w14:textId="77777777" w:rsidR="0068155A" w:rsidRDefault="00FF6116" w:rsidP="00FF611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DZIAŁ EKONOMICZNO-SOCJOLOGICZNY UŁ</w:t>
      </w:r>
    </w:p>
    <w:p w14:paraId="4402BA5A" w14:textId="77777777" w:rsidR="00FF6116" w:rsidRDefault="00FF6116" w:rsidP="00FF611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YTUT</w:t>
      </w:r>
      <w:r w:rsidR="00AB6A09">
        <w:rPr>
          <w:rFonts w:ascii="Times New Roman" w:hAnsi="Times New Roman" w:cs="Times New Roman"/>
          <w:sz w:val="24"/>
          <w:szCs w:val="24"/>
        </w:rPr>
        <w:t xml:space="preserve"> EKONOMII</w:t>
      </w:r>
    </w:p>
    <w:p w14:paraId="37B3E623" w14:textId="77777777" w:rsidR="0068155A" w:rsidRPr="00FF6116" w:rsidRDefault="00FF6116" w:rsidP="00FF611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TEDRA</w:t>
      </w:r>
      <w:r w:rsidR="00AB6A09">
        <w:rPr>
          <w:rFonts w:ascii="Times New Roman" w:hAnsi="Times New Roman" w:cs="Times New Roman"/>
          <w:sz w:val="24"/>
          <w:szCs w:val="24"/>
        </w:rPr>
        <w:t xml:space="preserve"> FUNKCJONOWANIA GOSPODARKI</w:t>
      </w:r>
    </w:p>
    <w:p w14:paraId="0B90A595" w14:textId="77777777" w:rsidR="0068155A" w:rsidRDefault="0068155A" w:rsidP="00304180">
      <w:pPr>
        <w:pStyle w:val="NormalnyWeb"/>
      </w:pPr>
      <w:r>
        <w:t xml:space="preserve">Data ogłoszenia: </w:t>
      </w:r>
      <w:r w:rsidR="00FC57BE">
        <w:t xml:space="preserve">10 lipca </w:t>
      </w:r>
      <w:r w:rsidR="00636938">
        <w:t>2022 r</w:t>
      </w:r>
      <w:r w:rsidR="00AC03C3">
        <w:t>.</w:t>
      </w:r>
    </w:p>
    <w:p w14:paraId="472D08F0" w14:textId="77777777" w:rsidR="00636938" w:rsidRDefault="0068155A" w:rsidP="00304180">
      <w:pPr>
        <w:pStyle w:val="NormalnyWeb"/>
      </w:pPr>
      <w:r>
        <w:t xml:space="preserve">Termin składania ofert: </w:t>
      </w:r>
      <w:r w:rsidR="00FC57BE">
        <w:t xml:space="preserve">31 sierpnia </w:t>
      </w:r>
      <w:r w:rsidR="00636938">
        <w:t>2022 r</w:t>
      </w:r>
      <w:r w:rsidR="00AC03C3">
        <w:t>.</w:t>
      </w:r>
    </w:p>
    <w:p w14:paraId="25BCC7CA" w14:textId="77777777" w:rsidR="0068155A" w:rsidRDefault="0068155A" w:rsidP="00304180">
      <w:pPr>
        <w:pStyle w:val="NormalnyWeb"/>
      </w:pPr>
      <w:r>
        <w:t>T</w:t>
      </w:r>
      <w:r w:rsidR="00304180">
        <w:t xml:space="preserve">ermin rozstrzygnięcia: do </w:t>
      </w:r>
      <w:r w:rsidR="00FC57BE">
        <w:rPr>
          <w:rStyle w:val="Pogrubienie"/>
          <w:b w:val="0"/>
        </w:rPr>
        <w:t>9 września</w:t>
      </w:r>
      <w:r w:rsidR="00AC03C3">
        <w:rPr>
          <w:rStyle w:val="Pogrubienie"/>
          <w:b w:val="0"/>
        </w:rPr>
        <w:t xml:space="preserve"> </w:t>
      </w:r>
      <w:r w:rsidR="00FC57BE" w:rsidRPr="00FC57BE">
        <w:rPr>
          <w:rStyle w:val="Pogrubienie"/>
          <w:b w:val="0"/>
        </w:rPr>
        <w:t>2022</w:t>
      </w:r>
      <w:r w:rsidR="00AC03C3">
        <w:rPr>
          <w:rStyle w:val="Pogrubienie"/>
          <w:b w:val="0"/>
        </w:rPr>
        <w:t xml:space="preserve"> </w:t>
      </w:r>
      <w:r w:rsidR="00FC57BE" w:rsidRPr="00FC57BE">
        <w:rPr>
          <w:rStyle w:val="Pogrubienie"/>
          <w:b w:val="0"/>
        </w:rPr>
        <w:t>r.</w:t>
      </w:r>
    </w:p>
    <w:p w14:paraId="564959BD" w14:textId="77777777" w:rsidR="0068155A" w:rsidRDefault="0068155A" w:rsidP="00FF611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lość zgłoszeń: </w:t>
      </w:r>
      <w:r w:rsidR="00636938">
        <w:rPr>
          <w:rFonts w:ascii="Times New Roman" w:hAnsi="Times New Roman" w:cs="Times New Roman"/>
          <w:sz w:val="24"/>
          <w:szCs w:val="24"/>
        </w:rPr>
        <w:t>4</w:t>
      </w:r>
    </w:p>
    <w:p w14:paraId="57047AD4" w14:textId="77777777" w:rsidR="00AC03C3" w:rsidRDefault="0068155A" w:rsidP="00FF611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 wyniku przeprowadzonego postepowania konkursowego na w/w stanowisko konkurs </w:t>
      </w:r>
      <w:r w:rsidR="00AC03C3">
        <w:rPr>
          <w:rFonts w:ascii="Times New Roman" w:hAnsi="Times New Roman" w:cs="Times New Roman"/>
          <w:sz w:val="24"/>
          <w:szCs w:val="24"/>
        </w:rPr>
        <w:t>w</w:t>
      </w:r>
      <w:r w:rsidR="00AB6A09">
        <w:rPr>
          <w:rFonts w:ascii="Times New Roman" w:hAnsi="Times New Roman" w:cs="Times New Roman"/>
          <w:sz w:val="24"/>
          <w:szCs w:val="24"/>
        </w:rPr>
        <w:t>ygrał</w:t>
      </w:r>
      <w:r w:rsidR="00304180">
        <w:rPr>
          <w:rFonts w:ascii="Times New Roman" w:hAnsi="Times New Roman" w:cs="Times New Roman"/>
          <w:sz w:val="24"/>
          <w:szCs w:val="24"/>
        </w:rPr>
        <w:t xml:space="preserve">/a </w:t>
      </w:r>
      <w:r w:rsidR="00AB6A09">
        <w:rPr>
          <w:rFonts w:ascii="Times New Roman" w:hAnsi="Times New Roman" w:cs="Times New Roman"/>
          <w:sz w:val="24"/>
          <w:szCs w:val="24"/>
        </w:rPr>
        <w:t xml:space="preserve"> </w:t>
      </w:r>
      <w:r w:rsidR="00AB6A09" w:rsidRPr="005353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gr </w:t>
      </w:r>
      <w:r w:rsidR="00636938" w:rsidRPr="00535378">
        <w:rPr>
          <w:rFonts w:ascii="Times New Roman" w:hAnsi="Times New Roman" w:cs="Times New Roman"/>
          <w:color w:val="000000" w:themeColor="text1"/>
          <w:sz w:val="24"/>
          <w:szCs w:val="24"/>
        </w:rPr>
        <w:t>Natalia Pawelec</w:t>
      </w:r>
    </w:p>
    <w:p w14:paraId="61E908AE" w14:textId="369E4B2F" w:rsidR="0068155A" w:rsidRDefault="0068155A" w:rsidP="00FF611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zasadnienie sformułowane przez komisję konkursową </w:t>
      </w:r>
    </w:p>
    <w:p w14:paraId="0CFCEB33" w14:textId="77777777" w:rsidR="00115FAB" w:rsidRPr="00115FAB" w:rsidRDefault="00115FAB" w:rsidP="00115FA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5FAB">
        <w:rPr>
          <w:rFonts w:ascii="Times New Roman" w:hAnsi="Times New Roman" w:cs="Times New Roman"/>
          <w:sz w:val="24"/>
          <w:szCs w:val="24"/>
        </w:rPr>
        <w:t xml:space="preserve">Komisja po zapoznaniu się z przedłożonymi dokumentami oraz po przeanalizowaniu zgodności przedstawionych ofert z kryteriami konkursu, a także po zapoznaniu się z dotychczasową działalnością naukową i dydaktyczną kandydatów stwierdziła, że mgr Natalia Pawelec w największym stopniu spełnia kryteria konkursu i postuluje o jej zatrudnienie w Katedrze Funkcjonowania Gospodarki na Wydziale </w:t>
      </w:r>
      <w:proofErr w:type="spellStart"/>
      <w:r w:rsidRPr="00115FAB">
        <w:rPr>
          <w:rFonts w:ascii="Times New Roman" w:hAnsi="Times New Roman" w:cs="Times New Roman"/>
          <w:sz w:val="24"/>
          <w:szCs w:val="24"/>
        </w:rPr>
        <w:t>Ekonomiczno</w:t>
      </w:r>
      <w:proofErr w:type="spellEnd"/>
      <w:r w:rsidRPr="00115FAB">
        <w:rPr>
          <w:rFonts w:ascii="Times New Roman" w:hAnsi="Times New Roman" w:cs="Times New Roman"/>
          <w:sz w:val="24"/>
          <w:szCs w:val="24"/>
        </w:rPr>
        <w:t xml:space="preserve"> - Socjologicznym UŁ na stanowisku asystenta z dniem 01.10.2022 roku w wymiarze pełnego etatu. Komisja odrzuciła kandydatury pozostałych kandydatów, gdyż ich profil wykształcenia w mniejszym stopniu odpowiadał wymogom prowadzenia zajęć dydaktycznych z ilościowych przedmiotów ekonomicznych, w którym to obszarze potrzeby Instytutu Ekonomii są największe. </w:t>
      </w:r>
    </w:p>
    <w:p w14:paraId="4D6DEBD3" w14:textId="77777777" w:rsidR="00115FAB" w:rsidRDefault="00115FAB" w:rsidP="00FC57BE">
      <w:pPr>
        <w:spacing w:line="360" w:lineRule="auto"/>
        <w:rPr>
          <w:rFonts w:ascii="Times New Roman" w:hAnsi="Times New Roman" w:cs="Times New Roman"/>
          <w:color w:val="FF0000"/>
        </w:rPr>
      </w:pPr>
    </w:p>
    <w:p w14:paraId="2567E10E" w14:textId="76FCC0CD" w:rsidR="006D1FC7" w:rsidRDefault="0068155A" w:rsidP="006D1FC7">
      <w:pPr>
        <w:spacing w:line="360" w:lineRule="auto"/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51495D6" w14:textId="1AC575F7" w:rsidR="000E73C5" w:rsidRDefault="00000000" w:rsidP="00115FAB">
      <w:pPr>
        <w:spacing w:line="360" w:lineRule="auto"/>
      </w:pPr>
    </w:p>
    <w:sectPr w:rsidR="000E73C5" w:rsidSect="00115FAB">
      <w:pgSz w:w="11906" w:h="16838"/>
      <w:pgMar w:top="142" w:right="1417" w:bottom="80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50F5F"/>
    <w:multiLevelType w:val="hybridMultilevel"/>
    <w:tmpl w:val="BBD0C0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30775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NTI0NzcxMjEysjRW0lEKTi0uzszPAykwqgUAmu0T3SwAAAA="/>
  </w:docVars>
  <w:rsids>
    <w:rsidRoot w:val="006D19E6"/>
    <w:rsid w:val="00115FAB"/>
    <w:rsid w:val="002D48D9"/>
    <w:rsid w:val="00304180"/>
    <w:rsid w:val="003313CA"/>
    <w:rsid w:val="0037180B"/>
    <w:rsid w:val="004A2C0F"/>
    <w:rsid w:val="00513C83"/>
    <w:rsid w:val="00535378"/>
    <w:rsid w:val="005D4B95"/>
    <w:rsid w:val="00636938"/>
    <w:rsid w:val="0068155A"/>
    <w:rsid w:val="006D19E6"/>
    <w:rsid w:val="006D1FC7"/>
    <w:rsid w:val="00AB6A09"/>
    <w:rsid w:val="00AC03C3"/>
    <w:rsid w:val="00B954A0"/>
    <w:rsid w:val="00E768CF"/>
    <w:rsid w:val="00EC5269"/>
    <w:rsid w:val="00F061F1"/>
    <w:rsid w:val="00FC57BE"/>
    <w:rsid w:val="00FF6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D22EC1"/>
  <w15:docId w15:val="{966CFE8B-B5FC-47F0-B9B7-2FA6C1D6D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8155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AB6A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AB6A09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FC57BE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C03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C03C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Lodz</Company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Wróblewska</dc:creator>
  <cp:keywords/>
  <dc:description/>
  <cp:lastModifiedBy>Beata Bugajska</cp:lastModifiedBy>
  <cp:revision>3</cp:revision>
  <cp:lastPrinted>2022-09-05T12:22:00Z</cp:lastPrinted>
  <dcterms:created xsi:type="dcterms:W3CDTF">2022-09-08T09:25:00Z</dcterms:created>
  <dcterms:modified xsi:type="dcterms:W3CDTF">2022-09-21T05:26:00Z</dcterms:modified>
</cp:coreProperties>
</file>